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CB818" w14:textId="77777777" w:rsidR="00B6753F" w:rsidRDefault="00B6753F">
      <w:pPr>
        <w:pStyle w:val="BodyText"/>
        <w:rPr>
          <w:sz w:val="20"/>
        </w:rPr>
      </w:pPr>
    </w:p>
    <w:p w14:paraId="7AEF7C15" w14:textId="77777777" w:rsidR="00B6753F" w:rsidRDefault="00B6753F">
      <w:pPr>
        <w:pStyle w:val="BodyText"/>
        <w:spacing w:before="11"/>
        <w:rPr>
          <w:sz w:val="19"/>
        </w:rPr>
      </w:pPr>
    </w:p>
    <w:p w14:paraId="50782C23" w14:textId="77777777" w:rsidR="00B6753F" w:rsidRDefault="00F96BCF">
      <w:pPr>
        <w:spacing w:before="101"/>
        <w:ind w:left="2370"/>
        <w:rPr>
          <w:rFonts w:ascii="Tahoma"/>
          <w:b/>
          <w:sz w:val="28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311B9041" wp14:editId="0979DB18">
            <wp:simplePos x="0" y="0"/>
            <wp:positionH relativeFrom="page">
              <wp:posOffset>504825</wp:posOffset>
            </wp:positionH>
            <wp:positionV relativeFrom="paragraph">
              <wp:posOffset>-297943</wp:posOffset>
            </wp:positionV>
            <wp:extent cx="962012" cy="80962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2012" cy="8096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ahoma"/>
          <w:b/>
          <w:sz w:val="28"/>
        </w:rPr>
        <w:t>MPACT Board of Directors Meeting Notice and Agenda</w:t>
      </w:r>
    </w:p>
    <w:p w14:paraId="2D4213F5" w14:textId="77777777" w:rsidR="00B6753F" w:rsidRDefault="00B6753F">
      <w:pPr>
        <w:pStyle w:val="BodyText"/>
        <w:rPr>
          <w:rFonts w:ascii="Tahoma"/>
          <w:b/>
          <w:sz w:val="20"/>
        </w:rPr>
      </w:pPr>
    </w:p>
    <w:p w14:paraId="5B045E4B" w14:textId="77777777" w:rsidR="00B6753F" w:rsidRDefault="00B6753F">
      <w:pPr>
        <w:pStyle w:val="BodyText"/>
        <w:spacing w:before="11"/>
        <w:rPr>
          <w:rFonts w:ascii="Tahoma"/>
          <w:b/>
          <w:sz w:val="22"/>
        </w:rPr>
      </w:pPr>
    </w:p>
    <w:p w14:paraId="47FD3BBF" w14:textId="148BAD7D" w:rsidR="00F96BCF" w:rsidRPr="006A0A59" w:rsidRDefault="00F96BCF" w:rsidP="00F96BCF">
      <w:pPr>
        <w:pStyle w:val="BodyText"/>
        <w:spacing w:before="90" w:line="242" w:lineRule="auto"/>
        <w:ind w:left="1096" w:right="269" w:hanging="137"/>
        <w:jc w:val="center"/>
      </w:pPr>
      <w:r w:rsidRPr="006A0A59">
        <w:t xml:space="preserve">The Missouri Parents Act Board Meeting is scheduled to be held on Thursday, </w:t>
      </w:r>
      <w:r w:rsidR="005518C1">
        <w:t>M</w:t>
      </w:r>
      <w:r w:rsidR="00653E48">
        <w:t>ay 25</w:t>
      </w:r>
      <w:r w:rsidRPr="006A0A59">
        <w:t>, 202</w:t>
      </w:r>
      <w:r w:rsidR="009B0B0F">
        <w:t>3</w:t>
      </w:r>
      <w:r w:rsidRPr="006A0A59">
        <w:t xml:space="preserve">, at </w:t>
      </w:r>
      <w:r w:rsidR="009B0B0F">
        <w:t>7</w:t>
      </w:r>
      <w:r w:rsidRPr="006A0A59">
        <w:t>:00 pm online.</w:t>
      </w:r>
    </w:p>
    <w:p w14:paraId="51A2373D" w14:textId="09FF22A9" w:rsidR="00B6753F" w:rsidRPr="006A0A59" w:rsidRDefault="00F96BCF" w:rsidP="00792932">
      <w:pPr>
        <w:pStyle w:val="BodyText"/>
        <w:spacing w:before="90" w:line="242" w:lineRule="auto"/>
        <w:ind w:left="532" w:right="269" w:hanging="137"/>
        <w:jc w:val="center"/>
      </w:pPr>
      <w:r w:rsidRPr="006A0A59">
        <w:t>Access to the meeting is provided via the below zoom meeting link</w:t>
      </w:r>
      <w:r w:rsidR="006A0A59" w:rsidRPr="006A0A59">
        <w:t>:</w:t>
      </w:r>
    </w:p>
    <w:p w14:paraId="346619E7" w14:textId="6B2E5DD1" w:rsidR="006A0A59" w:rsidRPr="006A0A59" w:rsidRDefault="006A0A59" w:rsidP="006A0A59">
      <w:pPr>
        <w:pStyle w:val="BodyText"/>
        <w:spacing w:before="90" w:line="242" w:lineRule="auto"/>
        <w:ind w:left="532" w:right="269" w:hanging="137"/>
        <w:jc w:val="center"/>
      </w:pPr>
      <w:r w:rsidRPr="006A0A59">
        <w:t>https://us06web.zoom.us/j/85139540892?pwd=YkcvZkNjemM0NVZ0VXRTcGVITVNXUT09</w:t>
      </w:r>
    </w:p>
    <w:p w14:paraId="4BFC8AF5" w14:textId="77777777" w:rsidR="006A0A59" w:rsidRPr="006A0A59" w:rsidRDefault="006A0A59" w:rsidP="006A0A59">
      <w:pPr>
        <w:pStyle w:val="BodyText"/>
        <w:spacing w:before="90" w:line="242" w:lineRule="auto"/>
        <w:ind w:left="532" w:right="269" w:hanging="137"/>
        <w:jc w:val="center"/>
      </w:pPr>
      <w:r w:rsidRPr="006A0A59">
        <w:t>Meeting ID: 851 3954 0892</w:t>
      </w:r>
    </w:p>
    <w:p w14:paraId="1BE15C01" w14:textId="326BC341" w:rsidR="006A0A59" w:rsidRPr="006A0A59" w:rsidRDefault="006A0A59" w:rsidP="006A0A59">
      <w:pPr>
        <w:pStyle w:val="BodyText"/>
        <w:spacing w:before="90" w:line="242" w:lineRule="auto"/>
        <w:ind w:left="532" w:right="269" w:hanging="137"/>
        <w:jc w:val="center"/>
      </w:pPr>
      <w:r w:rsidRPr="006A0A59">
        <w:t>Passcode: 939637</w:t>
      </w:r>
    </w:p>
    <w:p w14:paraId="1D457DAE" w14:textId="77777777" w:rsidR="00B6753F" w:rsidRPr="006A0A59" w:rsidRDefault="00B6753F">
      <w:pPr>
        <w:pStyle w:val="BodyText"/>
        <w:spacing w:before="3"/>
      </w:pPr>
    </w:p>
    <w:p w14:paraId="0DF32D38" w14:textId="77777777" w:rsidR="00B6753F" w:rsidRPr="006A0A59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before="100" w:line="291" w:lineRule="exact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>Call to</w:t>
      </w:r>
      <w:r w:rsidRPr="006A0A59">
        <w:rPr>
          <w:spacing w:val="-1"/>
          <w:sz w:val="24"/>
          <w:szCs w:val="24"/>
        </w:rPr>
        <w:t xml:space="preserve"> </w:t>
      </w:r>
      <w:r w:rsidRPr="006A0A59">
        <w:rPr>
          <w:sz w:val="24"/>
          <w:szCs w:val="24"/>
        </w:rPr>
        <w:t>order</w:t>
      </w:r>
    </w:p>
    <w:p w14:paraId="451A68E1" w14:textId="695EC17F" w:rsidR="00B6753F" w:rsidRPr="00321919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0" w:lineRule="exact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>Roll call and certification of</w:t>
      </w:r>
      <w:r w:rsidRPr="006A0A59">
        <w:rPr>
          <w:spacing w:val="-2"/>
          <w:sz w:val="24"/>
          <w:szCs w:val="24"/>
        </w:rPr>
        <w:t xml:space="preserve"> </w:t>
      </w:r>
      <w:proofErr w:type="gramStart"/>
      <w:r w:rsidRPr="006A0A59">
        <w:rPr>
          <w:sz w:val="24"/>
          <w:szCs w:val="24"/>
        </w:rPr>
        <w:t>quorum</w:t>
      </w:r>
      <w:proofErr w:type="gramEnd"/>
    </w:p>
    <w:p w14:paraId="3A5159FE" w14:textId="7DDA5530" w:rsidR="00BA52B9" w:rsidRPr="00C93FD1" w:rsidRDefault="00321919" w:rsidP="00C93FD1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0" w:lineRule="exact"/>
        <w:rPr>
          <w:rFonts w:ascii="Symbol" w:hAnsi="Symbol"/>
          <w:sz w:val="24"/>
          <w:szCs w:val="24"/>
        </w:rPr>
      </w:pPr>
      <w:r>
        <w:rPr>
          <w:sz w:val="24"/>
          <w:szCs w:val="24"/>
        </w:rPr>
        <w:t>Introduction of Board Members</w:t>
      </w:r>
    </w:p>
    <w:p w14:paraId="213647AC" w14:textId="77777777" w:rsidR="00B6753F" w:rsidRPr="006A0A59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3" w:lineRule="exact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>Approval of</w:t>
      </w:r>
      <w:r w:rsidRPr="006A0A59">
        <w:rPr>
          <w:spacing w:val="-2"/>
          <w:sz w:val="24"/>
          <w:szCs w:val="24"/>
        </w:rPr>
        <w:t xml:space="preserve"> </w:t>
      </w:r>
      <w:r w:rsidRPr="006A0A59">
        <w:rPr>
          <w:sz w:val="24"/>
          <w:szCs w:val="24"/>
        </w:rPr>
        <w:t>agenda</w:t>
      </w:r>
    </w:p>
    <w:p w14:paraId="3A685359" w14:textId="7FA5BE63" w:rsidR="00B6753F" w:rsidRPr="006A0A59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3" w:lineRule="exact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 xml:space="preserve">Review and Approval of </w:t>
      </w:r>
      <w:r w:rsidR="00653E48">
        <w:rPr>
          <w:sz w:val="24"/>
          <w:szCs w:val="24"/>
        </w:rPr>
        <w:t>March 16,</w:t>
      </w:r>
      <w:r w:rsidR="005518C1">
        <w:rPr>
          <w:sz w:val="24"/>
          <w:szCs w:val="24"/>
        </w:rPr>
        <w:t xml:space="preserve"> 2023</w:t>
      </w:r>
      <w:r w:rsidR="006371C9">
        <w:rPr>
          <w:sz w:val="24"/>
          <w:szCs w:val="24"/>
        </w:rPr>
        <w:t>,</w:t>
      </w:r>
      <w:r w:rsidRPr="006A0A59">
        <w:rPr>
          <w:sz w:val="24"/>
          <w:szCs w:val="24"/>
        </w:rPr>
        <w:t xml:space="preserve"> meeting minutes with or without</w:t>
      </w:r>
      <w:r w:rsidRPr="006A0A59">
        <w:rPr>
          <w:spacing w:val="-11"/>
          <w:sz w:val="24"/>
          <w:szCs w:val="24"/>
        </w:rPr>
        <w:t xml:space="preserve"> </w:t>
      </w:r>
      <w:r w:rsidRPr="006A0A59">
        <w:rPr>
          <w:sz w:val="24"/>
          <w:szCs w:val="24"/>
        </w:rPr>
        <w:t>corrections</w:t>
      </w:r>
    </w:p>
    <w:p w14:paraId="4F524A35" w14:textId="2D217DA8" w:rsidR="00B6753F" w:rsidRPr="00FB0FAA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3" w:lineRule="exact"/>
        <w:rPr>
          <w:rFonts w:ascii="Symbol" w:hAnsi="Symbol"/>
          <w:color w:val="1F1F1E"/>
          <w:sz w:val="24"/>
          <w:szCs w:val="24"/>
        </w:rPr>
      </w:pPr>
      <w:r w:rsidRPr="006A0A59">
        <w:rPr>
          <w:sz w:val="24"/>
          <w:szCs w:val="24"/>
        </w:rPr>
        <w:t>Visitors on the agenda to address</w:t>
      </w:r>
      <w:r w:rsidRPr="006A0A59">
        <w:rPr>
          <w:spacing w:val="-1"/>
          <w:sz w:val="24"/>
          <w:szCs w:val="24"/>
        </w:rPr>
        <w:t xml:space="preserve"> </w:t>
      </w:r>
      <w:proofErr w:type="gramStart"/>
      <w:r w:rsidRPr="006A0A59">
        <w:rPr>
          <w:sz w:val="24"/>
          <w:szCs w:val="24"/>
        </w:rPr>
        <w:t>Board</w:t>
      </w:r>
      <w:proofErr w:type="gramEnd"/>
    </w:p>
    <w:p w14:paraId="22F5BB08" w14:textId="77777777" w:rsidR="00B6753F" w:rsidRPr="006A0A59" w:rsidRDefault="00F96BC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before="1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>Program:</w:t>
      </w:r>
    </w:p>
    <w:p w14:paraId="4814EB56" w14:textId="72ECA6BD" w:rsidR="00B6753F" w:rsidRPr="006A0A59" w:rsidRDefault="00F96BCF">
      <w:pPr>
        <w:pStyle w:val="ListParagraph"/>
        <w:numPr>
          <w:ilvl w:val="1"/>
          <w:numId w:val="3"/>
        </w:numPr>
        <w:tabs>
          <w:tab w:val="left" w:pos="1479"/>
          <w:tab w:val="left" w:pos="1480"/>
        </w:tabs>
        <w:spacing w:before="9" w:line="286" w:lineRule="exact"/>
        <w:ind w:left="1480"/>
        <w:rPr>
          <w:rFonts w:ascii="Courier New" w:hAnsi="Courier New"/>
          <w:sz w:val="24"/>
          <w:szCs w:val="24"/>
        </w:rPr>
      </w:pPr>
      <w:r w:rsidRPr="006A0A59">
        <w:rPr>
          <w:sz w:val="24"/>
          <w:szCs w:val="24"/>
        </w:rPr>
        <w:t>Old</w:t>
      </w:r>
      <w:r w:rsidRPr="006A0A59">
        <w:rPr>
          <w:spacing w:val="-1"/>
          <w:sz w:val="24"/>
          <w:szCs w:val="24"/>
        </w:rPr>
        <w:t xml:space="preserve"> </w:t>
      </w:r>
      <w:r w:rsidRPr="006A0A59">
        <w:rPr>
          <w:sz w:val="24"/>
          <w:szCs w:val="24"/>
        </w:rPr>
        <w:t>Business</w:t>
      </w:r>
    </w:p>
    <w:p w14:paraId="6E12C5B6" w14:textId="4DE246F9" w:rsidR="00AC37AC" w:rsidRPr="005518C1" w:rsidRDefault="00AC37AC" w:rsidP="00AC37AC">
      <w:pPr>
        <w:pStyle w:val="ListParagraph"/>
        <w:numPr>
          <w:ilvl w:val="2"/>
          <w:numId w:val="3"/>
        </w:numPr>
        <w:tabs>
          <w:tab w:val="left" w:pos="1479"/>
          <w:tab w:val="left" w:pos="1480"/>
        </w:tabs>
        <w:spacing w:line="274" w:lineRule="exact"/>
        <w:rPr>
          <w:rFonts w:ascii="Courier New" w:hAnsi="Courier New"/>
          <w:color w:val="1F1F1E"/>
          <w:sz w:val="24"/>
          <w:szCs w:val="24"/>
        </w:rPr>
      </w:pPr>
      <w:r w:rsidRPr="24BFA991">
        <w:rPr>
          <w:sz w:val="24"/>
          <w:szCs w:val="24"/>
        </w:rPr>
        <w:t>Board Member Application</w:t>
      </w:r>
      <w:r w:rsidR="009B0B0F" w:rsidRPr="24BFA991">
        <w:rPr>
          <w:sz w:val="24"/>
          <w:szCs w:val="24"/>
        </w:rPr>
        <w:t>s</w:t>
      </w:r>
    </w:p>
    <w:p w14:paraId="6C7F04D5" w14:textId="04826CF2" w:rsidR="00653E48" w:rsidRPr="00AC37AC" w:rsidRDefault="00653E48" w:rsidP="00AC37AC">
      <w:pPr>
        <w:pStyle w:val="ListParagraph"/>
        <w:numPr>
          <w:ilvl w:val="2"/>
          <w:numId w:val="3"/>
        </w:numPr>
        <w:tabs>
          <w:tab w:val="left" w:pos="1479"/>
          <w:tab w:val="left" w:pos="1480"/>
        </w:tabs>
        <w:spacing w:line="274" w:lineRule="exact"/>
        <w:rPr>
          <w:rFonts w:ascii="Courier New" w:hAnsi="Courier New"/>
          <w:color w:val="1F1F1E"/>
          <w:sz w:val="24"/>
          <w:szCs w:val="24"/>
        </w:rPr>
      </w:pPr>
      <w:r>
        <w:rPr>
          <w:sz w:val="24"/>
          <w:szCs w:val="24"/>
        </w:rPr>
        <w:t>Bank Account Changes</w:t>
      </w:r>
    </w:p>
    <w:p w14:paraId="65951C61" w14:textId="5A65CA47" w:rsidR="00B6753F" w:rsidRPr="009B0B0F" w:rsidRDefault="00F96BCF">
      <w:pPr>
        <w:pStyle w:val="ListParagraph"/>
        <w:numPr>
          <w:ilvl w:val="1"/>
          <w:numId w:val="3"/>
        </w:numPr>
        <w:tabs>
          <w:tab w:val="left" w:pos="1479"/>
          <w:tab w:val="left" w:pos="1480"/>
        </w:tabs>
        <w:spacing w:line="274" w:lineRule="exact"/>
        <w:ind w:left="1480"/>
        <w:rPr>
          <w:rFonts w:ascii="Courier New" w:hAnsi="Courier New"/>
          <w:color w:val="1F1F1E"/>
          <w:sz w:val="24"/>
          <w:szCs w:val="24"/>
        </w:rPr>
      </w:pPr>
      <w:r w:rsidRPr="006A0A59">
        <w:rPr>
          <w:sz w:val="24"/>
          <w:szCs w:val="24"/>
        </w:rPr>
        <w:t>New</w:t>
      </w:r>
      <w:r w:rsidRPr="006A0A59">
        <w:rPr>
          <w:spacing w:val="-4"/>
          <w:sz w:val="24"/>
          <w:szCs w:val="24"/>
        </w:rPr>
        <w:t xml:space="preserve"> </w:t>
      </w:r>
      <w:r w:rsidRPr="006A0A59">
        <w:rPr>
          <w:sz w:val="24"/>
          <w:szCs w:val="24"/>
        </w:rPr>
        <w:t>Business</w:t>
      </w:r>
    </w:p>
    <w:p w14:paraId="0E0DEB79" w14:textId="1444E4C3" w:rsidR="009B0B0F" w:rsidRPr="006371C9" w:rsidRDefault="009B0B0F" w:rsidP="24BFA991">
      <w:pPr>
        <w:pStyle w:val="ListParagraph"/>
        <w:numPr>
          <w:ilvl w:val="2"/>
          <w:numId w:val="3"/>
        </w:numPr>
        <w:tabs>
          <w:tab w:val="left" w:pos="1479"/>
          <w:tab w:val="left" w:pos="1480"/>
        </w:tabs>
        <w:spacing w:line="274" w:lineRule="exact"/>
        <w:rPr>
          <w:color w:val="1F1F1E"/>
          <w:sz w:val="24"/>
          <w:szCs w:val="24"/>
        </w:rPr>
      </w:pPr>
      <w:r w:rsidRPr="24BFA991">
        <w:rPr>
          <w:sz w:val="24"/>
          <w:szCs w:val="24"/>
        </w:rPr>
        <w:t xml:space="preserve">Board Member Application </w:t>
      </w:r>
    </w:p>
    <w:p w14:paraId="75E56C25" w14:textId="6AB9703C" w:rsidR="00B6753F" w:rsidRPr="009B0B0F" w:rsidRDefault="00F96BCF" w:rsidP="0085609B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92" w:lineRule="exact"/>
        <w:rPr>
          <w:rFonts w:ascii="Symbol" w:hAnsi="Symbol"/>
          <w:sz w:val="24"/>
          <w:szCs w:val="24"/>
        </w:rPr>
      </w:pPr>
      <w:r w:rsidRPr="006A0A59">
        <w:rPr>
          <w:sz w:val="24"/>
          <w:szCs w:val="24"/>
        </w:rPr>
        <w:t>Director’s</w:t>
      </w:r>
      <w:r w:rsidRPr="006A0A59">
        <w:rPr>
          <w:spacing w:val="-1"/>
          <w:sz w:val="24"/>
          <w:szCs w:val="24"/>
        </w:rPr>
        <w:t xml:space="preserve"> </w:t>
      </w:r>
      <w:r w:rsidRPr="006A0A59">
        <w:rPr>
          <w:sz w:val="24"/>
          <w:szCs w:val="24"/>
        </w:rPr>
        <w:t>Report</w:t>
      </w:r>
    </w:p>
    <w:p w14:paraId="74B0A247" w14:textId="77777777" w:rsidR="009B0B0F" w:rsidRPr="006A0A59" w:rsidRDefault="009B0B0F" w:rsidP="009B0B0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line="275" w:lineRule="exact"/>
        <w:rPr>
          <w:sz w:val="24"/>
          <w:szCs w:val="24"/>
        </w:rPr>
      </w:pPr>
      <w:r w:rsidRPr="006A0A59">
        <w:rPr>
          <w:sz w:val="24"/>
          <w:szCs w:val="24"/>
        </w:rPr>
        <w:t xml:space="preserve">Move to </w:t>
      </w:r>
      <w:r>
        <w:rPr>
          <w:sz w:val="24"/>
          <w:szCs w:val="24"/>
        </w:rPr>
        <w:t xml:space="preserve">a </w:t>
      </w:r>
      <w:r w:rsidRPr="006A0A59">
        <w:rPr>
          <w:sz w:val="24"/>
          <w:szCs w:val="24"/>
        </w:rPr>
        <w:t>closed session (if</w:t>
      </w:r>
      <w:r w:rsidRPr="006A0A59">
        <w:rPr>
          <w:spacing w:val="-10"/>
          <w:sz w:val="24"/>
          <w:szCs w:val="24"/>
        </w:rPr>
        <w:t xml:space="preserve"> </w:t>
      </w:r>
      <w:r w:rsidRPr="006A0A59">
        <w:rPr>
          <w:sz w:val="24"/>
          <w:szCs w:val="24"/>
        </w:rPr>
        <w:t>necessary)</w:t>
      </w:r>
    </w:p>
    <w:p w14:paraId="374E84F7" w14:textId="77777777" w:rsidR="009B0B0F" w:rsidRDefault="009B0B0F" w:rsidP="009B0B0F">
      <w:pPr>
        <w:pStyle w:val="ListParagraph"/>
        <w:numPr>
          <w:ilvl w:val="0"/>
          <w:numId w:val="3"/>
        </w:numPr>
        <w:tabs>
          <w:tab w:val="left" w:pos="1119"/>
          <w:tab w:val="left" w:pos="1120"/>
        </w:tabs>
        <w:spacing w:before="5"/>
        <w:rPr>
          <w:sz w:val="24"/>
          <w:szCs w:val="24"/>
        </w:rPr>
      </w:pPr>
      <w:r w:rsidRPr="006A0A59">
        <w:rPr>
          <w:sz w:val="24"/>
          <w:szCs w:val="24"/>
        </w:rPr>
        <w:t>Adjourn</w:t>
      </w:r>
    </w:p>
    <w:p w14:paraId="7160FA29" w14:textId="77777777" w:rsidR="009B0B0F" w:rsidRPr="009B0B0F" w:rsidRDefault="009B0B0F" w:rsidP="009B0B0F">
      <w:pPr>
        <w:tabs>
          <w:tab w:val="left" w:pos="1119"/>
          <w:tab w:val="left" w:pos="1120"/>
        </w:tabs>
        <w:spacing w:line="292" w:lineRule="exact"/>
        <w:rPr>
          <w:rFonts w:ascii="Symbol" w:hAnsi="Symbol"/>
          <w:sz w:val="24"/>
          <w:szCs w:val="24"/>
        </w:rPr>
      </w:pPr>
    </w:p>
    <w:p w14:paraId="510F25C0" w14:textId="77777777" w:rsidR="00B6753F" w:rsidRPr="006A0A59" w:rsidRDefault="00B6753F">
      <w:pPr>
        <w:pStyle w:val="BodyText"/>
      </w:pPr>
    </w:p>
    <w:p w14:paraId="4D2811CA" w14:textId="77777777" w:rsidR="00B6753F" w:rsidRPr="006A0A59" w:rsidRDefault="00F96BCF">
      <w:pPr>
        <w:pStyle w:val="BodyText"/>
        <w:spacing w:line="254" w:lineRule="auto"/>
        <w:ind w:left="400" w:right="755"/>
      </w:pPr>
      <w:r w:rsidRPr="006A0A59">
        <w:t xml:space="preserve">*The agenda of this meeting also includes a vote to close part of this meeting pursuant to Section 610.021, </w:t>
      </w:r>
      <w:proofErr w:type="spellStart"/>
      <w:r w:rsidRPr="006A0A59">
        <w:t>RSMo</w:t>
      </w:r>
      <w:proofErr w:type="spellEnd"/>
      <w:r w:rsidRPr="006A0A59">
        <w:t>, subsection (1).</w:t>
      </w:r>
    </w:p>
    <w:p w14:paraId="153F4076" w14:textId="77777777" w:rsidR="00B6753F" w:rsidRPr="006A0A59" w:rsidRDefault="00B6753F">
      <w:pPr>
        <w:pStyle w:val="BodyText"/>
      </w:pPr>
    </w:p>
    <w:p w14:paraId="1A2589CC" w14:textId="77777777" w:rsidR="00B6753F" w:rsidRPr="006A0A59" w:rsidRDefault="00B6753F">
      <w:pPr>
        <w:pStyle w:val="BodyText"/>
        <w:spacing w:before="2"/>
      </w:pPr>
    </w:p>
    <w:p w14:paraId="65F65976" w14:textId="71290741" w:rsidR="00B6753F" w:rsidRPr="006A0A59" w:rsidRDefault="00F96BCF" w:rsidP="006A0A59">
      <w:pPr>
        <w:pStyle w:val="BodyText"/>
        <w:spacing w:before="90"/>
        <w:ind w:left="930"/>
      </w:pPr>
      <w:r w:rsidRPr="006A0A59">
        <w:t>The next meeting is scheduled for Thursday</w:t>
      </w:r>
      <w:r w:rsidR="006A0A59" w:rsidRPr="006A0A59">
        <w:t xml:space="preserve">, </w:t>
      </w:r>
      <w:r w:rsidR="00653E48">
        <w:t>July 20,</w:t>
      </w:r>
      <w:r w:rsidR="006371C9">
        <w:t xml:space="preserve"> 202</w:t>
      </w:r>
      <w:r w:rsidR="009B0B0F">
        <w:t>3</w:t>
      </w:r>
      <w:r w:rsidR="006A0A59">
        <w:t>,</w:t>
      </w:r>
      <w:r w:rsidRPr="006A0A59">
        <w:t xml:space="preserve"> at </w:t>
      </w:r>
      <w:r w:rsidR="009B0B0F">
        <w:t>7</w:t>
      </w:r>
      <w:r w:rsidR="006A0A59" w:rsidRPr="006A0A59">
        <w:t>:00 pm</w:t>
      </w:r>
      <w:r w:rsidRPr="006A0A59">
        <w:t xml:space="preserve"> online via Zoom: </w:t>
      </w:r>
    </w:p>
    <w:p w14:paraId="1F4E1341" w14:textId="50511639" w:rsidR="00B6753F" w:rsidRPr="006A0A59" w:rsidRDefault="00B6753F" w:rsidP="006A0A59">
      <w:pPr>
        <w:pStyle w:val="BodyText"/>
        <w:spacing w:line="271" w:lineRule="exact"/>
        <w:ind w:left="411"/>
      </w:pPr>
    </w:p>
    <w:p w14:paraId="5A92D8DA" w14:textId="77777777" w:rsidR="006A0A59" w:rsidRPr="006A0A59" w:rsidRDefault="006A0A59" w:rsidP="006A0A59">
      <w:pPr>
        <w:pStyle w:val="BodyText"/>
        <w:jc w:val="center"/>
      </w:pPr>
      <w:r w:rsidRPr="006A0A59">
        <w:t>https://us06web.zoom.us/j/85139540892?pwd=YkcvZkNjemM0NVZ0VXRTcGVITVNXUT09</w:t>
      </w:r>
    </w:p>
    <w:p w14:paraId="4E9601AE" w14:textId="77777777" w:rsidR="006A0A59" w:rsidRPr="006A0A59" w:rsidRDefault="006A0A59" w:rsidP="006A0A59">
      <w:pPr>
        <w:pStyle w:val="BodyText"/>
        <w:jc w:val="center"/>
      </w:pPr>
    </w:p>
    <w:p w14:paraId="6BCB4BEC" w14:textId="77777777" w:rsidR="006A0A59" w:rsidRPr="006A0A59" w:rsidRDefault="006A0A59" w:rsidP="006A0A59">
      <w:pPr>
        <w:pStyle w:val="BodyText"/>
        <w:jc w:val="center"/>
      </w:pPr>
      <w:r w:rsidRPr="006A0A59">
        <w:t>Meeting ID: 851 3954 0892</w:t>
      </w:r>
    </w:p>
    <w:p w14:paraId="60C5B809" w14:textId="2298AEC5" w:rsidR="00B6753F" w:rsidRPr="006A0A59" w:rsidRDefault="006A0A59" w:rsidP="006A0A59">
      <w:pPr>
        <w:pStyle w:val="BodyText"/>
        <w:jc w:val="center"/>
      </w:pPr>
      <w:r w:rsidRPr="006A0A59">
        <w:t>Passcode: 939637</w:t>
      </w:r>
    </w:p>
    <w:p w14:paraId="1C322BB4" w14:textId="77777777" w:rsidR="00B6753F" w:rsidRDefault="00B6753F">
      <w:pPr>
        <w:pStyle w:val="BodyText"/>
        <w:rPr>
          <w:sz w:val="20"/>
        </w:rPr>
      </w:pPr>
    </w:p>
    <w:p w14:paraId="22DCE04C" w14:textId="77777777" w:rsidR="00B6753F" w:rsidRDefault="00B6753F">
      <w:pPr>
        <w:pStyle w:val="BodyText"/>
        <w:rPr>
          <w:sz w:val="20"/>
        </w:rPr>
      </w:pPr>
    </w:p>
    <w:p w14:paraId="0E959B5B" w14:textId="77777777" w:rsidR="00B6753F" w:rsidRDefault="00B6753F">
      <w:pPr>
        <w:pStyle w:val="BodyText"/>
        <w:rPr>
          <w:sz w:val="20"/>
        </w:rPr>
      </w:pPr>
    </w:p>
    <w:p w14:paraId="1C759A13" w14:textId="77777777" w:rsidR="00B6753F" w:rsidRDefault="00F96BCF">
      <w:pPr>
        <w:spacing w:before="110" w:line="218" w:lineRule="auto"/>
        <w:ind w:left="570" w:right="277"/>
        <w:jc w:val="center"/>
        <w:rPr>
          <w:i/>
        </w:rPr>
      </w:pPr>
      <w:r>
        <w:rPr>
          <w:i/>
        </w:rPr>
        <w:t>Our mission: To empower families to advocate for themselves so that children with special educational needs can reach their full potential in education and life – through support, training, and education.”</w:t>
      </w:r>
    </w:p>
    <w:p w14:paraId="66A47E3A" w14:textId="77777777" w:rsidR="00B6753F" w:rsidRDefault="00B6753F">
      <w:pPr>
        <w:pStyle w:val="BodyText"/>
        <w:spacing w:before="2"/>
        <w:rPr>
          <w:i/>
          <w:sz w:val="20"/>
        </w:rPr>
      </w:pPr>
    </w:p>
    <w:p w14:paraId="4F8B612B" w14:textId="159C8562" w:rsidR="00B6753F" w:rsidRDefault="00F96BCF">
      <w:pPr>
        <w:pStyle w:val="BodyText"/>
        <w:tabs>
          <w:tab w:val="left" w:pos="4483"/>
          <w:tab w:val="left" w:pos="5268"/>
          <w:tab w:val="left" w:pos="10263"/>
        </w:tabs>
        <w:ind w:left="293"/>
        <w:jc w:val="center"/>
      </w:pPr>
      <w:r>
        <w:t>Posted</w:t>
      </w:r>
      <w:r>
        <w:rPr>
          <w:spacing w:val="-1"/>
        </w:rPr>
        <w:t xml:space="preserve"> </w:t>
      </w:r>
      <w:r>
        <w:t>on</w:t>
      </w:r>
      <w:r w:rsidR="00C93FD1">
        <w:t xml:space="preserve"> </w:t>
      </w:r>
      <w:r w:rsidR="00653E48">
        <w:rPr>
          <w:u w:val="single"/>
        </w:rPr>
        <w:t>05/22/2023</w:t>
      </w:r>
      <w:r>
        <w:tab/>
        <w:t>E-Mailed</w:t>
      </w:r>
      <w:r w:rsidR="00BA52B9">
        <w:rPr>
          <w:u w:val="single"/>
        </w:rPr>
        <w:t xml:space="preserve"> </w:t>
      </w:r>
      <w:proofErr w:type="gramStart"/>
      <w:r w:rsidR="00653E48">
        <w:rPr>
          <w:u w:val="single"/>
        </w:rPr>
        <w:t>05/23/2023</w:t>
      </w:r>
      <w:proofErr w:type="gramEnd"/>
    </w:p>
    <w:sectPr w:rsidR="00B6753F">
      <w:type w:val="continuous"/>
      <w:pgSz w:w="12240" w:h="15840"/>
      <w:pgMar w:top="160" w:right="106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D7295"/>
    <w:multiLevelType w:val="hybridMultilevel"/>
    <w:tmpl w:val="F63AB454"/>
    <w:lvl w:ilvl="0" w:tplc="04090003">
      <w:start w:val="1"/>
      <w:numFmt w:val="bullet"/>
      <w:lvlText w:val="o"/>
      <w:lvlJc w:val="left"/>
      <w:pPr>
        <w:ind w:left="937" w:hanging="363"/>
      </w:pPr>
      <w:rPr>
        <w:rFonts w:ascii="Courier New" w:hAnsi="Courier New" w:cs="Courier New" w:hint="default"/>
        <w:w w:val="98"/>
        <w:sz w:val="24"/>
        <w:szCs w:val="24"/>
        <w:lang w:val="en-US" w:eastAsia="en-US" w:bidi="en-US"/>
      </w:rPr>
    </w:lvl>
    <w:lvl w:ilvl="1" w:tplc="B5AC16E4">
      <w:numFmt w:val="bullet"/>
      <w:lvlText w:val="•"/>
      <w:lvlJc w:val="left"/>
      <w:pPr>
        <w:ind w:left="1873" w:hanging="363"/>
      </w:pPr>
      <w:rPr>
        <w:rFonts w:hint="default"/>
        <w:lang w:val="en-US" w:eastAsia="en-US" w:bidi="en-US"/>
      </w:rPr>
    </w:lvl>
    <w:lvl w:ilvl="2" w:tplc="76423A18">
      <w:numFmt w:val="bullet"/>
      <w:lvlText w:val="•"/>
      <w:lvlJc w:val="left"/>
      <w:pPr>
        <w:ind w:left="2811" w:hanging="363"/>
      </w:pPr>
      <w:rPr>
        <w:rFonts w:hint="default"/>
        <w:lang w:val="en-US" w:eastAsia="en-US" w:bidi="en-US"/>
      </w:rPr>
    </w:lvl>
    <w:lvl w:ilvl="3" w:tplc="31D05570">
      <w:numFmt w:val="bullet"/>
      <w:lvlText w:val="•"/>
      <w:lvlJc w:val="left"/>
      <w:pPr>
        <w:ind w:left="3749" w:hanging="363"/>
      </w:pPr>
      <w:rPr>
        <w:rFonts w:hint="default"/>
        <w:lang w:val="en-US" w:eastAsia="en-US" w:bidi="en-US"/>
      </w:rPr>
    </w:lvl>
    <w:lvl w:ilvl="4" w:tplc="20C8DB1C">
      <w:numFmt w:val="bullet"/>
      <w:lvlText w:val="•"/>
      <w:lvlJc w:val="left"/>
      <w:pPr>
        <w:ind w:left="4687" w:hanging="363"/>
      </w:pPr>
      <w:rPr>
        <w:rFonts w:hint="default"/>
        <w:lang w:val="en-US" w:eastAsia="en-US" w:bidi="en-US"/>
      </w:rPr>
    </w:lvl>
    <w:lvl w:ilvl="5" w:tplc="4648B436">
      <w:numFmt w:val="bullet"/>
      <w:lvlText w:val="•"/>
      <w:lvlJc w:val="left"/>
      <w:pPr>
        <w:ind w:left="5625" w:hanging="363"/>
      </w:pPr>
      <w:rPr>
        <w:rFonts w:hint="default"/>
        <w:lang w:val="en-US" w:eastAsia="en-US" w:bidi="en-US"/>
      </w:rPr>
    </w:lvl>
    <w:lvl w:ilvl="6" w:tplc="022E0DA4">
      <w:numFmt w:val="bullet"/>
      <w:lvlText w:val="•"/>
      <w:lvlJc w:val="left"/>
      <w:pPr>
        <w:ind w:left="6563" w:hanging="363"/>
      </w:pPr>
      <w:rPr>
        <w:rFonts w:hint="default"/>
        <w:lang w:val="en-US" w:eastAsia="en-US" w:bidi="en-US"/>
      </w:rPr>
    </w:lvl>
    <w:lvl w:ilvl="7" w:tplc="A3F20EF6">
      <w:numFmt w:val="bullet"/>
      <w:lvlText w:val="•"/>
      <w:lvlJc w:val="left"/>
      <w:pPr>
        <w:ind w:left="7501" w:hanging="363"/>
      </w:pPr>
      <w:rPr>
        <w:rFonts w:hint="default"/>
        <w:lang w:val="en-US" w:eastAsia="en-US" w:bidi="en-US"/>
      </w:rPr>
    </w:lvl>
    <w:lvl w:ilvl="8" w:tplc="338CE660">
      <w:numFmt w:val="bullet"/>
      <w:lvlText w:val="•"/>
      <w:lvlJc w:val="left"/>
      <w:pPr>
        <w:ind w:left="8439" w:hanging="363"/>
      </w:pPr>
      <w:rPr>
        <w:rFonts w:hint="default"/>
        <w:lang w:val="en-US" w:eastAsia="en-US" w:bidi="en-US"/>
      </w:rPr>
    </w:lvl>
  </w:abstractNum>
  <w:abstractNum w:abstractNumId="1" w15:restartNumberingAfterBreak="0">
    <w:nsid w:val="3FF96A3F"/>
    <w:multiLevelType w:val="hybridMultilevel"/>
    <w:tmpl w:val="9702D4BE"/>
    <w:lvl w:ilvl="0" w:tplc="0B647E56">
      <w:numFmt w:val="bullet"/>
      <w:lvlText w:val="•"/>
      <w:lvlJc w:val="left"/>
      <w:pPr>
        <w:ind w:left="2480" w:hanging="360"/>
      </w:pPr>
      <w:rPr>
        <w:rFonts w:ascii="Times New Roman" w:eastAsia="Times New Roman" w:hAnsi="Times New Roman" w:cs="Times New Roman" w:hint="default"/>
        <w:color w:val="1F1F1E"/>
        <w:spacing w:val="-1"/>
        <w:w w:val="100"/>
        <w:sz w:val="24"/>
        <w:szCs w:val="24"/>
        <w:lang w:val="en-US" w:eastAsia="en-US" w:bidi="en-US"/>
      </w:rPr>
    </w:lvl>
    <w:lvl w:ilvl="1" w:tplc="2932D312">
      <w:numFmt w:val="bullet"/>
      <w:lvlText w:val="•"/>
      <w:lvlJc w:val="left"/>
      <w:pPr>
        <w:ind w:left="3282" w:hanging="360"/>
      </w:pPr>
      <w:rPr>
        <w:rFonts w:hint="default"/>
        <w:lang w:val="en-US" w:eastAsia="en-US" w:bidi="en-US"/>
      </w:rPr>
    </w:lvl>
    <w:lvl w:ilvl="2" w:tplc="0AACC18C">
      <w:numFmt w:val="bullet"/>
      <w:lvlText w:val="•"/>
      <w:lvlJc w:val="left"/>
      <w:pPr>
        <w:ind w:left="4084" w:hanging="360"/>
      </w:pPr>
      <w:rPr>
        <w:rFonts w:hint="default"/>
        <w:lang w:val="en-US" w:eastAsia="en-US" w:bidi="en-US"/>
      </w:rPr>
    </w:lvl>
    <w:lvl w:ilvl="3" w:tplc="D2721FDE">
      <w:numFmt w:val="bullet"/>
      <w:lvlText w:val="•"/>
      <w:lvlJc w:val="left"/>
      <w:pPr>
        <w:ind w:left="4886" w:hanging="360"/>
      </w:pPr>
      <w:rPr>
        <w:rFonts w:hint="default"/>
        <w:lang w:val="en-US" w:eastAsia="en-US" w:bidi="en-US"/>
      </w:rPr>
    </w:lvl>
    <w:lvl w:ilvl="4" w:tplc="F336087E">
      <w:numFmt w:val="bullet"/>
      <w:lvlText w:val="•"/>
      <w:lvlJc w:val="left"/>
      <w:pPr>
        <w:ind w:left="5688" w:hanging="360"/>
      </w:pPr>
      <w:rPr>
        <w:rFonts w:hint="default"/>
        <w:lang w:val="en-US" w:eastAsia="en-US" w:bidi="en-US"/>
      </w:rPr>
    </w:lvl>
    <w:lvl w:ilvl="5" w:tplc="1E5E777E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en-US"/>
      </w:rPr>
    </w:lvl>
    <w:lvl w:ilvl="6" w:tplc="78E2F030">
      <w:numFmt w:val="bullet"/>
      <w:lvlText w:val="•"/>
      <w:lvlJc w:val="left"/>
      <w:pPr>
        <w:ind w:left="7292" w:hanging="360"/>
      </w:pPr>
      <w:rPr>
        <w:rFonts w:hint="default"/>
        <w:lang w:val="en-US" w:eastAsia="en-US" w:bidi="en-US"/>
      </w:rPr>
    </w:lvl>
    <w:lvl w:ilvl="7" w:tplc="26B6562C">
      <w:numFmt w:val="bullet"/>
      <w:lvlText w:val="•"/>
      <w:lvlJc w:val="left"/>
      <w:pPr>
        <w:ind w:left="8094" w:hanging="360"/>
      </w:pPr>
      <w:rPr>
        <w:rFonts w:hint="default"/>
        <w:lang w:val="en-US" w:eastAsia="en-US" w:bidi="en-US"/>
      </w:rPr>
    </w:lvl>
    <w:lvl w:ilvl="8" w:tplc="6C4ABCD4">
      <w:numFmt w:val="bullet"/>
      <w:lvlText w:val="•"/>
      <w:lvlJc w:val="left"/>
      <w:pPr>
        <w:ind w:left="8896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4EDF084B"/>
    <w:multiLevelType w:val="hybridMultilevel"/>
    <w:tmpl w:val="9EEC58A0"/>
    <w:lvl w:ilvl="0" w:tplc="51C8CF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14943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32CE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CAB9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68DC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B494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8677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B89F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347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041017C"/>
    <w:multiLevelType w:val="hybridMultilevel"/>
    <w:tmpl w:val="A35C9E44"/>
    <w:lvl w:ilvl="0" w:tplc="04090003">
      <w:start w:val="1"/>
      <w:numFmt w:val="bullet"/>
      <w:lvlText w:val="o"/>
      <w:lvlJc w:val="left"/>
      <w:pPr>
        <w:ind w:left="993" w:hanging="363"/>
      </w:pPr>
      <w:rPr>
        <w:rFonts w:ascii="Courier New" w:hAnsi="Courier New" w:cs="Courier New" w:hint="default"/>
        <w:w w:val="100"/>
        <w:lang w:val="en-US" w:eastAsia="en-US" w:bidi="en-US"/>
      </w:rPr>
    </w:lvl>
    <w:lvl w:ilvl="1" w:tplc="BE6482AC">
      <w:numFmt w:val="bullet"/>
      <w:lvlText w:val="o"/>
      <w:lvlJc w:val="left"/>
      <w:pPr>
        <w:ind w:left="1355" w:hanging="363"/>
      </w:pPr>
      <w:rPr>
        <w:rFonts w:hint="default"/>
        <w:spacing w:val="-1"/>
        <w:w w:val="100"/>
        <w:lang w:val="en-US" w:eastAsia="en-US" w:bidi="en-US"/>
      </w:rPr>
    </w:lvl>
    <w:lvl w:ilvl="2" w:tplc="A08A7512">
      <w:numFmt w:val="bullet"/>
      <w:lvlText w:val="•"/>
      <w:lvlJc w:val="left"/>
      <w:pPr>
        <w:ind w:left="2353" w:hanging="360"/>
      </w:pPr>
      <w:rPr>
        <w:rFonts w:hint="default"/>
        <w:w w:val="100"/>
        <w:lang w:val="en-US" w:eastAsia="en-US" w:bidi="en-US"/>
      </w:rPr>
    </w:lvl>
    <w:lvl w:ilvl="3" w:tplc="99AA99CA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en-US"/>
      </w:rPr>
    </w:lvl>
    <w:lvl w:ilvl="4" w:tplc="711243E4">
      <w:numFmt w:val="bullet"/>
      <w:lvlText w:val="•"/>
      <w:lvlJc w:val="left"/>
      <w:pPr>
        <w:ind w:left="4358" w:hanging="360"/>
      </w:pPr>
      <w:rPr>
        <w:rFonts w:hint="default"/>
        <w:lang w:val="en-US" w:eastAsia="en-US" w:bidi="en-US"/>
      </w:rPr>
    </w:lvl>
    <w:lvl w:ilvl="5" w:tplc="D480B74E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en-US"/>
      </w:rPr>
    </w:lvl>
    <w:lvl w:ilvl="6" w:tplc="DE481988">
      <w:numFmt w:val="bullet"/>
      <w:lvlText w:val="•"/>
      <w:lvlJc w:val="left"/>
      <w:pPr>
        <w:ind w:left="6363" w:hanging="360"/>
      </w:pPr>
      <w:rPr>
        <w:rFonts w:hint="default"/>
        <w:lang w:val="en-US" w:eastAsia="en-US" w:bidi="en-US"/>
      </w:rPr>
    </w:lvl>
    <w:lvl w:ilvl="7" w:tplc="B54A7F84">
      <w:numFmt w:val="bullet"/>
      <w:lvlText w:val="•"/>
      <w:lvlJc w:val="left"/>
      <w:pPr>
        <w:ind w:left="7365" w:hanging="360"/>
      </w:pPr>
      <w:rPr>
        <w:rFonts w:hint="default"/>
        <w:lang w:val="en-US" w:eastAsia="en-US" w:bidi="en-US"/>
      </w:rPr>
    </w:lvl>
    <w:lvl w:ilvl="8" w:tplc="70D8A6AE">
      <w:numFmt w:val="bullet"/>
      <w:lvlText w:val="•"/>
      <w:lvlJc w:val="left"/>
      <w:pPr>
        <w:ind w:left="8368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56F83625"/>
    <w:multiLevelType w:val="hybridMultilevel"/>
    <w:tmpl w:val="E110BB9C"/>
    <w:lvl w:ilvl="0" w:tplc="F0E41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46363C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38411D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2231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F6A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7E2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3A9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56CD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F6E7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52926280">
    <w:abstractNumId w:val="0"/>
  </w:num>
  <w:num w:numId="2" w16cid:durableId="1324434110">
    <w:abstractNumId w:val="1"/>
  </w:num>
  <w:num w:numId="3" w16cid:durableId="547837999">
    <w:abstractNumId w:val="3"/>
  </w:num>
  <w:num w:numId="4" w16cid:durableId="1458720666">
    <w:abstractNumId w:val="2"/>
  </w:num>
  <w:num w:numId="5" w16cid:durableId="4151776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rYwNTSyMLc0MDFW0lEKTi0uzszPAykwqQUA9sKnWywAAAA="/>
  </w:docVars>
  <w:rsids>
    <w:rsidRoot w:val="00B6753F"/>
    <w:rsid w:val="000D628D"/>
    <w:rsid w:val="002A1406"/>
    <w:rsid w:val="00321919"/>
    <w:rsid w:val="003316C8"/>
    <w:rsid w:val="003743B9"/>
    <w:rsid w:val="003C0315"/>
    <w:rsid w:val="0053016D"/>
    <w:rsid w:val="005518C1"/>
    <w:rsid w:val="006371C9"/>
    <w:rsid w:val="00653E48"/>
    <w:rsid w:val="006A0A59"/>
    <w:rsid w:val="007612E9"/>
    <w:rsid w:val="00792932"/>
    <w:rsid w:val="00813B88"/>
    <w:rsid w:val="0085609B"/>
    <w:rsid w:val="00897343"/>
    <w:rsid w:val="009B0B0F"/>
    <w:rsid w:val="009D6B13"/>
    <w:rsid w:val="009F58A5"/>
    <w:rsid w:val="00AC37AC"/>
    <w:rsid w:val="00B6753F"/>
    <w:rsid w:val="00BA52B9"/>
    <w:rsid w:val="00C20853"/>
    <w:rsid w:val="00C46C71"/>
    <w:rsid w:val="00C93FD1"/>
    <w:rsid w:val="00DC4587"/>
    <w:rsid w:val="00E075E6"/>
    <w:rsid w:val="00F11552"/>
    <w:rsid w:val="00F1229F"/>
    <w:rsid w:val="00F96BCF"/>
    <w:rsid w:val="00FB0FAA"/>
    <w:rsid w:val="24BFA991"/>
    <w:rsid w:val="414F2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5AAFF"/>
  <w15:docId w15:val="{7D7C63D9-BDEA-433D-936B-D318D939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36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9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8297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5567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9073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5924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315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3404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588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6146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566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94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0978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9072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7771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959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111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1900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6424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09462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9832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09796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10191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7403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52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7192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4533">
          <w:marLeft w:val="9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875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2220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38813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5DE3D923E694A8E6884EF8645FED5" ma:contentTypeVersion="10" ma:contentTypeDescription="Create a new document." ma:contentTypeScope="" ma:versionID="667467d333a82280dba1ade3ff22ae54">
  <xsd:schema xmlns:xsd="http://www.w3.org/2001/XMLSchema" xmlns:xs="http://www.w3.org/2001/XMLSchema" xmlns:p="http://schemas.microsoft.com/office/2006/metadata/properties" xmlns:ns2="3e3e0784-0afd-4e30-b74d-a1d7fcb4c25f" xmlns:ns3="f1fe7502-12aa-40ae-a0ff-69ce0f42639c" targetNamespace="http://schemas.microsoft.com/office/2006/metadata/properties" ma:root="true" ma:fieldsID="4f18dabf699ea44afddf48d5ae8d9999" ns2:_="" ns3:_="">
    <xsd:import namespace="3e3e0784-0afd-4e30-b74d-a1d7fcb4c25f"/>
    <xsd:import namespace="f1fe7502-12aa-40ae-a0ff-69ce0f4263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e0784-0afd-4e30-b74d-a1d7fcb4c2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fe7502-12aa-40ae-a0ff-69ce0f42639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39573B-B81F-469C-955D-0EF56EA30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e0784-0afd-4e30-b74d-a1d7fcb4c25f"/>
    <ds:schemaRef ds:uri="f1fe7502-12aa-40ae-a0ff-69ce0f4263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43F387-271C-40A7-A235-82AEAB62E0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B410F3-96E6-4254-BB44-7F19CA2F1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44</Characters>
  <Application>Microsoft Office Word</Application>
  <DocSecurity>0</DocSecurity>
  <Lines>47</Lines>
  <Paragraphs>33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 Hemmer</dc:creator>
  <cp:lastModifiedBy>Autumn Clark</cp:lastModifiedBy>
  <cp:revision>2</cp:revision>
  <dcterms:created xsi:type="dcterms:W3CDTF">2023-05-23T01:34:00Z</dcterms:created>
  <dcterms:modified xsi:type="dcterms:W3CDTF">2023-05-23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7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9-09T00:00:00Z</vt:filetime>
  </property>
  <property fmtid="{D5CDD505-2E9C-101B-9397-08002B2CF9AE}" pid="5" name="ContentTypeId">
    <vt:lpwstr>0x01010065D5DE3D923E694A8E6884EF8645FED5</vt:lpwstr>
  </property>
  <property fmtid="{D5CDD505-2E9C-101B-9397-08002B2CF9AE}" pid="6" name="GrammarlyDocumentId">
    <vt:lpwstr>a8b0e05f8fb08ba6123dbcbe17e78ef6120fcfe6d8af44ce8b6487708f17568b</vt:lpwstr>
  </property>
</Properties>
</file>